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FE1B7" w14:textId="34FB6D82" w:rsidR="00B9254E" w:rsidRPr="005C7B0F" w:rsidRDefault="00B9254E" w:rsidP="00B9254E">
      <w:pPr>
        <w:pStyle w:val="NoSpacing"/>
        <w:jc w:val="center"/>
        <w:rPr>
          <w:rFonts w:asciiTheme="majorHAnsi" w:hAnsiTheme="majorHAnsi"/>
          <w:b/>
          <w:sz w:val="32"/>
          <w:u w:val="single"/>
        </w:rPr>
      </w:pPr>
      <w:r w:rsidRPr="005C7B0F">
        <w:rPr>
          <w:rFonts w:asciiTheme="majorHAnsi" w:hAnsiTheme="majorHAnsi"/>
          <w:b/>
          <w:sz w:val="32"/>
          <w:u w:val="single"/>
        </w:rPr>
        <w:t>20</w:t>
      </w:r>
      <w:r w:rsidR="005C7B0F">
        <w:rPr>
          <w:rFonts w:asciiTheme="majorHAnsi" w:hAnsiTheme="majorHAnsi"/>
          <w:b/>
          <w:sz w:val="32"/>
          <w:u w:val="single"/>
        </w:rPr>
        <w:t>20</w:t>
      </w:r>
      <w:r w:rsidRPr="005C7B0F">
        <w:rPr>
          <w:rFonts w:asciiTheme="majorHAnsi" w:hAnsiTheme="majorHAnsi"/>
          <w:b/>
          <w:sz w:val="32"/>
          <w:u w:val="single"/>
        </w:rPr>
        <w:t xml:space="preserve"> Reading Challenge</w:t>
      </w:r>
    </w:p>
    <w:p w14:paraId="314FE1B8" w14:textId="77777777" w:rsidR="00B9254E" w:rsidRPr="005C7B0F" w:rsidRDefault="00B9254E" w:rsidP="00B9254E">
      <w:pPr>
        <w:pStyle w:val="NoSpacing"/>
        <w:jc w:val="center"/>
        <w:rPr>
          <w:rFonts w:asciiTheme="majorHAnsi" w:hAnsiTheme="majorHAnsi"/>
          <w:sz w:val="28"/>
        </w:rPr>
      </w:pPr>
      <w:r w:rsidRPr="005C7B0F">
        <w:rPr>
          <w:rFonts w:asciiTheme="majorHAnsi" w:hAnsiTheme="majorHAnsi"/>
          <w:sz w:val="28"/>
        </w:rPr>
        <w:t>52 Books in 52 Weeks</w:t>
      </w:r>
    </w:p>
    <w:p w14:paraId="314FE1B9" w14:textId="77777777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369"/>
        <w:gridCol w:w="4677"/>
        <w:gridCol w:w="1701"/>
      </w:tblGrid>
      <w:tr w:rsidR="00B10E4E" w:rsidRPr="005C7B0F" w14:paraId="314FE1BD" w14:textId="77777777" w:rsidTr="00AD714C">
        <w:tc>
          <w:tcPr>
            <w:tcW w:w="3369" w:type="dxa"/>
          </w:tcPr>
          <w:p w14:paraId="314FE1BA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Category</w:t>
            </w:r>
          </w:p>
        </w:tc>
        <w:tc>
          <w:tcPr>
            <w:tcW w:w="4677" w:type="dxa"/>
          </w:tcPr>
          <w:p w14:paraId="314FE1BB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Book Chosen</w:t>
            </w:r>
          </w:p>
        </w:tc>
        <w:tc>
          <w:tcPr>
            <w:tcW w:w="1701" w:type="dxa"/>
          </w:tcPr>
          <w:p w14:paraId="314FE1BC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Date</w:t>
            </w:r>
          </w:p>
        </w:tc>
      </w:tr>
      <w:tr w:rsidR="00B10E4E" w:rsidRPr="005C7B0F" w14:paraId="314FE1C3" w14:textId="77777777" w:rsidTr="00AD714C">
        <w:tc>
          <w:tcPr>
            <w:tcW w:w="3369" w:type="dxa"/>
            <w:vAlign w:val="center"/>
          </w:tcPr>
          <w:p w14:paraId="314FE1BE" w14:textId="6BA54C75" w:rsidR="00B10E4E" w:rsidRPr="005C7B0F" w:rsidRDefault="00B10E4E" w:rsidP="005C7B0F">
            <w:pPr>
              <w:pStyle w:val="NoSpacing"/>
              <w:ind w:left="227" w:hanging="227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. </w:t>
            </w:r>
            <w:r w:rsidR="00D330B0" w:rsidRPr="005C7B0F">
              <w:rPr>
                <w:rFonts w:asciiTheme="majorHAnsi" w:hAnsiTheme="majorHAnsi"/>
              </w:rPr>
              <w:t>A book with the letter “W”</w:t>
            </w:r>
            <w:r w:rsidR="005C7B0F">
              <w:rPr>
                <w:rFonts w:asciiTheme="majorHAnsi" w:hAnsiTheme="majorHAnsi"/>
              </w:rPr>
              <w:br/>
            </w:r>
            <w:r w:rsidR="00D330B0" w:rsidRPr="005C7B0F">
              <w:rPr>
                <w:rFonts w:asciiTheme="majorHAnsi" w:hAnsiTheme="majorHAnsi"/>
              </w:rPr>
              <w:t>in the title</w:t>
            </w:r>
          </w:p>
        </w:tc>
        <w:tc>
          <w:tcPr>
            <w:tcW w:w="4677" w:type="dxa"/>
          </w:tcPr>
          <w:p w14:paraId="314FE1BF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707033FE" w14:textId="231E96FE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ome Work – Julie Andrews</w:t>
            </w:r>
          </w:p>
          <w:p w14:paraId="314FE1C1" w14:textId="416F933C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C2" w14:textId="4BFED48C" w:rsidR="00B10E4E" w:rsidRPr="005C7B0F" w:rsidRDefault="00CF6B21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1C9" w14:textId="77777777" w:rsidTr="00AD714C">
        <w:tc>
          <w:tcPr>
            <w:tcW w:w="3369" w:type="dxa"/>
            <w:vAlign w:val="center"/>
          </w:tcPr>
          <w:p w14:paraId="314FE1C4" w14:textId="68792730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. </w:t>
            </w:r>
            <w:r w:rsidR="00623DA9" w:rsidRPr="005C7B0F">
              <w:rPr>
                <w:rFonts w:asciiTheme="majorHAnsi" w:hAnsiTheme="majorHAnsi"/>
              </w:rPr>
              <w:t>A hardcover</w:t>
            </w:r>
          </w:p>
        </w:tc>
        <w:tc>
          <w:tcPr>
            <w:tcW w:w="4677" w:type="dxa"/>
          </w:tcPr>
          <w:p w14:paraId="314FE1C5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A35FC86" w14:textId="486D13DC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 Greater Story – Sam Collier</w:t>
            </w:r>
          </w:p>
          <w:p w14:paraId="314FE1C7" w14:textId="776DCBF2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C8" w14:textId="0A2CDC00" w:rsidR="00B10E4E" w:rsidRPr="005C7B0F" w:rsidRDefault="0009743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1CF" w14:textId="77777777" w:rsidTr="00AD714C">
        <w:tc>
          <w:tcPr>
            <w:tcW w:w="3369" w:type="dxa"/>
            <w:vAlign w:val="center"/>
          </w:tcPr>
          <w:p w14:paraId="314FE1CA" w14:textId="3AAC45E2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. </w:t>
            </w:r>
            <w:r w:rsidR="00AC2DFB" w:rsidRPr="005C7B0F">
              <w:rPr>
                <w:rFonts w:asciiTheme="majorHAnsi" w:hAnsiTheme="majorHAnsi"/>
              </w:rPr>
              <w:t>By an indigenous author</w:t>
            </w:r>
          </w:p>
        </w:tc>
        <w:tc>
          <w:tcPr>
            <w:tcW w:w="4677" w:type="dxa"/>
          </w:tcPr>
          <w:p w14:paraId="314FE1CB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62D593B4" w14:textId="34A05B2F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readfulWater – Thomas King</w:t>
            </w:r>
          </w:p>
          <w:p w14:paraId="314FE1CD" w14:textId="10F35A22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CE" w14:textId="76009702" w:rsidR="00B10E4E" w:rsidRPr="005C7B0F" w:rsidRDefault="00810BB7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1D6" w14:textId="77777777" w:rsidTr="00AD714C">
        <w:tc>
          <w:tcPr>
            <w:tcW w:w="3369" w:type="dxa"/>
            <w:vAlign w:val="center"/>
          </w:tcPr>
          <w:p w14:paraId="314FE1D0" w14:textId="444FEE3E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. </w:t>
            </w:r>
            <w:r w:rsidR="00256610" w:rsidRPr="005C7B0F">
              <w:rPr>
                <w:rFonts w:asciiTheme="majorHAnsi" w:hAnsiTheme="majorHAnsi"/>
              </w:rPr>
              <w:t>Set in winter</w:t>
            </w:r>
          </w:p>
        </w:tc>
        <w:tc>
          <w:tcPr>
            <w:tcW w:w="4677" w:type="dxa"/>
          </w:tcPr>
          <w:p w14:paraId="314FE1D1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78E3B9E5" w14:textId="1276CE77" w:rsidR="00A97A86" w:rsidRDefault="00290FB5" w:rsidP="00290FB5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Last Christmas in Paris -- </w:t>
            </w:r>
          </w:p>
          <w:p w14:paraId="314FE1D3" w14:textId="2079BA10" w:rsidR="00290FB5" w:rsidRPr="005C7B0F" w:rsidRDefault="00290FB5" w:rsidP="00290FB5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D4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1D5" w14:textId="0FAE0B9C" w:rsidR="000E50A1" w:rsidRPr="005C7B0F" w:rsidRDefault="000E50A1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1DC" w14:textId="77777777" w:rsidTr="00AD714C">
        <w:tc>
          <w:tcPr>
            <w:tcW w:w="3369" w:type="dxa"/>
            <w:vAlign w:val="center"/>
          </w:tcPr>
          <w:p w14:paraId="314FE1D7" w14:textId="75232E6F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5. </w:t>
            </w:r>
            <w:r w:rsidR="00363208" w:rsidRPr="005C7B0F">
              <w:rPr>
                <w:rFonts w:asciiTheme="majorHAnsi" w:hAnsiTheme="majorHAnsi"/>
              </w:rPr>
              <w:t>A character who is a senior</w:t>
            </w:r>
          </w:p>
        </w:tc>
        <w:tc>
          <w:tcPr>
            <w:tcW w:w="4677" w:type="dxa"/>
          </w:tcPr>
          <w:p w14:paraId="314FE1D8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08C2FE2F" w14:textId="0FA9E3E9" w:rsidR="00B10E4E" w:rsidRPr="005C7B0F" w:rsidRDefault="00805621" w:rsidP="00805621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urtain – Agatha Christie</w:t>
            </w:r>
          </w:p>
          <w:p w14:paraId="314FE1DA" w14:textId="584C78CC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DB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1E2" w14:textId="77777777" w:rsidTr="00AD714C">
        <w:tc>
          <w:tcPr>
            <w:tcW w:w="3369" w:type="dxa"/>
            <w:vAlign w:val="center"/>
          </w:tcPr>
          <w:p w14:paraId="314FE1DD" w14:textId="73310A88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6. </w:t>
            </w:r>
            <w:r w:rsidR="00FC5D9C" w:rsidRPr="005C7B0F">
              <w:rPr>
                <w:rFonts w:asciiTheme="majorHAnsi" w:hAnsiTheme="majorHAnsi"/>
              </w:rPr>
              <w:t>Written in the 1970’s</w:t>
            </w:r>
          </w:p>
        </w:tc>
        <w:tc>
          <w:tcPr>
            <w:tcW w:w="4677" w:type="dxa"/>
          </w:tcPr>
          <w:p w14:paraId="314FE1DE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7A454818" w14:textId="77777777" w:rsidR="00A97A86" w:rsidRPr="005C7B0F" w:rsidRDefault="00A97A86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1E0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54E4AB5B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1E1" w14:textId="23001818" w:rsidR="00E60C23" w:rsidRPr="005C7B0F" w:rsidRDefault="00E60C23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1E9" w14:textId="77777777" w:rsidTr="00AD714C">
        <w:tc>
          <w:tcPr>
            <w:tcW w:w="3369" w:type="dxa"/>
            <w:vAlign w:val="center"/>
          </w:tcPr>
          <w:p w14:paraId="314FE1E3" w14:textId="57C573E7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7. </w:t>
            </w:r>
            <w:r w:rsidR="001B7045" w:rsidRPr="005C7B0F">
              <w:rPr>
                <w:rFonts w:asciiTheme="majorHAnsi" w:hAnsiTheme="majorHAnsi"/>
              </w:rPr>
              <w:t>An author local to you</w:t>
            </w:r>
          </w:p>
        </w:tc>
        <w:tc>
          <w:tcPr>
            <w:tcW w:w="4677" w:type="dxa"/>
          </w:tcPr>
          <w:p w14:paraId="5654DE2F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6C1FF22" w14:textId="77777777" w:rsidR="00A97A86" w:rsidRPr="005C7B0F" w:rsidRDefault="00A97A86" w:rsidP="00A97A86">
            <w:pPr>
              <w:pStyle w:val="NoSpacing"/>
              <w:rPr>
                <w:rFonts w:asciiTheme="majorHAnsi" w:hAnsiTheme="majorHAnsi"/>
              </w:rPr>
            </w:pPr>
          </w:p>
          <w:p w14:paraId="314FE1E6" w14:textId="4EEBCA70" w:rsidR="00A97A86" w:rsidRPr="005C7B0F" w:rsidRDefault="00A97A86" w:rsidP="00A97A86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E7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1E8" w14:textId="55A921F1" w:rsidR="0009743E" w:rsidRPr="005C7B0F" w:rsidRDefault="0009743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1EF" w14:textId="77777777" w:rsidTr="00AD714C">
        <w:tc>
          <w:tcPr>
            <w:tcW w:w="3369" w:type="dxa"/>
            <w:vAlign w:val="center"/>
          </w:tcPr>
          <w:p w14:paraId="314FE1EA" w14:textId="41FEBD7B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8. </w:t>
            </w:r>
            <w:r w:rsidR="00F8097C" w:rsidRPr="005C7B0F">
              <w:rPr>
                <w:rFonts w:asciiTheme="majorHAnsi" w:hAnsiTheme="majorHAnsi"/>
              </w:rPr>
              <w:t>Orange on the cover</w:t>
            </w:r>
          </w:p>
        </w:tc>
        <w:tc>
          <w:tcPr>
            <w:tcW w:w="4677" w:type="dxa"/>
          </w:tcPr>
          <w:p w14:paraId="314FE1EB" w14:textId="77777777" w:rsidR="001D2895" w:rsidRPr="005C7B0F" w:rsidRDefault="001D2895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8D65E30" w14:textId="3EFC5F18" w:rsidR="00B10E4E" w:rsidRPr="005C7B0F" w:rsidRDefault="00805621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atal Inheritance – Rachel Rhys</w:t>
            </w:r>
          </w:p>
          <w:p w14:paraId="314FE1ED" w14:textId="43705E17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EE" w14:textId="5487F07E" w:rsidR="00B10E4E" w:rsidRPr="005C7B0F" w:rsidRDefault="003861D4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1F5" w14:textId="77777777" w:rsidTr="00AD714C">
        <w:tc>
          <w:tcPr>
            <w:tcW w:w="3369" w:type="dxa"/>
            <w:vAlign w:val="center"/>
          </w:tcPr>
          <w:p w14:paraId="314FE1F0" w14:textId="62183336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9. </w:t>
            </w:r>
            <w:r w:rsidR="001C1C52" w:rsidRPr="005C7B0F">
              <w:rPr>
                <w:rFonts w:asciiTheme="majorHAnsi" w:hAnsiTheme="majorHAnsi"/>
              </w:rPr>
              <w:t>Set in space</w:t>
            </w:r>
          </w:p>
        </w:tc>
        <w:tc>
          <w:tcPr>
            <w:tcW w:w="4677" w:type="dxa"/>
          </w:tcPr>
          <w:p w14:paraId="314FE1F1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FBC4562" w14:textId="77777777" w:rsidR="002C460E" w:rsidRPr="005C7B0F" w:rsidRDefault="002C46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1F3" w14:textId="00CEFC93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F4" w14:textId="7E21F8B9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1FB" w14:textId="77777777" w:rsidTr="00AD714C">
        <w:tc>
          <w:tcPr>
            <w:tcW w:w="3369" w:type="dxa"/>
            <w:vAlign w:val="center"/>
          </w:tcPr>
          <w:p w14:paraId="314FE1F6" w14:textId="7ADDDE04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0. </w:t>
            </w:r>
            <w:r w:rsidR="007A0622" w:rsidRPr="005C7B0F">
              <w:rPr>
                <w:rFonts w:asciiTheme="majorHAnsi" w:hAnsiTheme="majorHAnsi"/>
              </w:rPr>
              <w:t>A bestseller</w:t>
            </w:r>
          </w:p>
        </w:tc>
        <w:tc>
          <w:tcPr>
            <w:tcW w:w="4677" w:type="dxa"/>
          </w:tcPr>
          <w:p w14:paraId="314FE1F7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E82FB2B" w14:textId="51D87A58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carlett – Alexandra Ripley</w:t>
            </w:r>
          </w:p>
          <w:p w14:paraId="314FE1F9" w14:textId="1FEF685A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1FA" w14:textId="784FC112" w:rsidR="00B10E4E" w:rsidRPr="005C7B0F" w:rsidRDefault="00F26F7C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02" w14:textId="77777777" w:rsidTr="00AD714C">
        <w:tc>
          <w:tcPr>
            <w:tcW w:w="3369" w:type="dxa"/>
            <w:vAlign w:val="center"/>
          </w:tcPr>
          <w:p w14:paraId="314FE1FC" w14:textId="760CC52C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1. </w:t>
            </w:r>
            <w:r w:rsidR="001A153A" w:rsidRPr="005C7B0F">
              <w:rPr>
                <w:rFonts w:asciiTheme="majorHAnsi" w:hAnsiTheme="majorHAnsi"/>
              </w:rPr>
              <w:t xml:space="preserve">A book that leaves </w:t>
            </w:r>
            <w:r w:rsidR="005C7B0F">
              <w:rPr>
                <w:rFonts w:asciiTheme="majorHAnsi" w:hAnsiTheme="majorHAnsi"/>
              </w:rPr>
              <w:br/>
            </w:r>
            <w:r w:rsidR="001A153A" w:rsidRPr="005C7B0F">
              <w:rPr>
                <w:rFonts w:asciiTheme="majorHAnsi" w:hAnsiTheme="majorHAnsi"/>
              </w:rPr>
              <w:t>you thinking</w:t>
            </w:r>
          </w:p>
        </w:tc>
        <w:tc>
          <w:tcPr>
            <w:tcW w:w="4677" w:type="dxa"/>
          </w:tcPr>
          <w:p w14:paraId="314FE1FD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D02AC3D" w14:textId="3E860542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Seven Deaths of Evelyn Hardcastle – Stuart Turton</w:t>
            </w:r>
          </w:p>
          <w:p w14:paraId="314FE1FF" w14:textId="6542C168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00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01" w14:textId="26AED716" w:rsidR="005E3DD5" w:rsidRPr="005C7B0F" w:rsidRDefault="005E3DD5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08" w14:textId="77777777" w:rsidTr="00AD714C">
        <w:tc>
          <w:tcPr>
            <w:tcW w:w="3369" w:type="dxa"/>
            <w:vAlign w:val="center"/>
          </w:tcPr>
          <w:p w14:paraId="314FE203" w14:textId="3DCC8FAB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2. </w:t>
            </w:r>
            <w:r w:rsidR="009C14EB" w:rsidRPr="005C7B0F">
              <w:rPr>
                <w:rFonts w:asciiTheme="majorHAnsi" w:hAnsiTheme="majorHAnsi"/>
              </w:rPr>
              <w:t>A “guilty pleasure”</w:t>
            </w:r>
          </w:p>
        </w:tc>
        <w:tc>
          <w:tcPr>
            <w:tcW w:w="4677" w:type="dxa"/>
          </w:tcPr>
          <w:p w14:paraId="314FE204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7E3C487E" w14:textId="504D198C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achelor Nation – Amy Kaufman</w:t>
            </w:r>
          </w:p>
          <w:p w14:paraId="314FE206" w14:textId="5D5E1AF0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07" w14:textId="1C7E3119" w:rsidR="00B10E4E" w:rsidRPr="005C7B0F" w:rsidRDefault="000A79A0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0E" w14:textId="77777777" w:rsidTr="00AD714C">
        <w:tc>
          <w:tcPr>
            <w:tcW w:w="3369" w:type="dxa"/>
            <w:vAlign w:val="center"/>
          </w:tcPr>
          <w:p w14:paraId="314FE209" w14:textId="47BA928B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3. </w:t>
            </w:r>
            <w:r w:rsidR="0011671A" w:rsidRPr="005C7B0F">
              <w:rPr>
                <w:rFonts w:asciiTheme="majorHAnsi" w:hAnsiTheme="majorHAnsi"/>
              </w:rPr>
              <w:t>Written by a female author</w:t>
            </w:r>
          </w:p>
        </w:tc>
        <w:tc>
          <w:tcPr>
            <w:tcW w:w="4677" w:type="dxa"/>
          </w:tcPr>
          <w:p w14:paraId="314FE20A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B04FAB8" w14:textId="6FB5143D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Huntress – Kate Quinn</w:t>
            </w:r>
          </w:p>
          <w:p w14:paraId="314FE20C" w14:textId="00A37D27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0D" w14:textId="302E5836" w:rsidR="00B10E4E" w:rsidRPr="005C7B0F" w:rsidRDefault="00BC3AC1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14" w14:textId="77777777" w:rsidTr="00AD714C">
        <w:tc>
          <w:tcPr>
            <w:tcW w:w="3369" w:type="dxa"/>
            <w:vAlign w:val="center"/>
          </w:tcPr>
          <w:p w14:paraId="314FE20F" w14:textId="795A03CC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4. </w:t>
            </w:r>
            <w:r w:rsidR="008A121E" w:rsidRPr="005C7B0F">
              <w:rPr>
                <w:rFonts w:asciiTheme="majorHAnsi" w:hAnsiTheme="majorHAnsi"/>
              </w:rPr>
              <w:t>Book in a series</w:t>
            </w:r>
          </w:p>
        </w:tc>
        <w:tc>
          <w:tcPr>
            <w:tcW w:w="4677" w:type="dxa"/>
          </w:tcPr>
          <w:p w14:paraId="314FE210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52A63B01" w14:textId="0225C100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 Long Road to Mercy – David Baldacci</w:t>
            </w:r>
          </w:p>
          <w:p w14:paraId="314FE212" w14:textId="72661E53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13" w14:textId="7CFAD812" w:rsidR="00B10E4E" w:rsidRPr="005C7B0F" w:rsidRDefault="00BC0465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</w:tbl>
    <w:p w14:paraId="314FE215" w14:textId="1B879741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3BC25561" w14:textId="77777777" w:rsidR="00A97A86" w:rsidRPr="005C7B0F" w:rsidRDefault="00A97A86" w:rsidP="00B9254E">
      <w:pPr>
        <w:pStyle w:val="NoSpacing"/>
        <w:jc w:val="center"/>
        <w:rPr>
          <w:rFonts w:asciiTheme="majorHAnsi" w:hAnsiTheme="majorHAnsi"/>
          <w:sz w:val="28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369"/>
        <w:gridCol w:w="4677"/>
        <w:gridCol w:w="1701"/>
      </w:tblGrid>
      <w:tr w:rsidR="00B10E4E" w:rsidRPr="005C7B0F" w14:paraId="314FE219" w14:textId="77777777" w:rsidTr="00AD714C">
        <w:tc>
          <w:tcPr>
            <w:tcW w:w="3369" w:type="dxa"/>
            <w:vAlign w:val="center"/>
          </w:tcPr>
          <w:p w14:paraId="314FE216" w14:textId="77777777" w:rsidR="00B10E4E" w:rsidRPr="005C7B0F" w:rsidRDefault="00B10E4E" w:rsidP="00B10E4E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Category</w:t>
            </w:r>
          </w:p>
        </w:tc>
        <w:tc>
          <w:tcPr>
            <w:tcW w:w="4677" w:type="dxa"/>
          </w:tcPr>
          <w:p w14:paraId="314FE217" w14:textId="77777777" w:rsidR="00B10E4E" w:rsidRPr="005C7B0F" w:rsidRDefault="00B10E4E" w:rsidP="00B10E4E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Book Chosen</w:t>
            </w:r>
          </w:p>
        </w:tc>
        <w:tc>
          <w:tcPr>
            <w:tcW w:w="1701" w:type="dxa"/>
          </w:tcPr>
          <w:p w14:paraId="314FE218" w14:textId="77777777" w:rsidR="00B10E4E" w:rsidRPr="005C7B0F" w:rsidRDefault="00B10E4E" w:rsidP="00B10E4E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Date</w:t>
            </w:r>
          </w:p>
        </w:tc>
      </w:tr>
      <w:tr w:rsidR="00B10E4E" w:rsidRPr="005C7B0F" w14:paraId="314FE21F" w14:textId="77777777" w:rsidTr="00AD714C">
        <w:tc>
          <w:tcPr>
            <w:tcW w:w="3369" w:type="dxa"/>
            <w:vAlign w:val="center"/>
          </w:tcPr>
          <w:p w14:paraId="314FE21A" w14:textId="0E3C2ECF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5. </w:t>
            </w:r>
            <w:r w:rsidR="000E2234" w:rsidRPr="005C7B0F">
              <w:rPr>
                <w:rFonts w:asciiTheme="majorHAnsi" w:hAnsiTheme="majorHAnsi"/>
              </w:rPr>
              <w:t>Book with romance</w:t>
            </w:r>
          </w:p>
        </w:tc>
        <w:tc>
          <w:tcPr>
            <w:tcW w:w="4677" w:type="dxa"/>
          </w:tcPr>
          <w:p w14:paraId="314FE21B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6655ACF2" w14:textId="5D9914E7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deeming Love – Francine Rivers</w:t>
            </w:r>
          </w:p>
          <w:p w14:paraId="314FE21D" w14:textId="1FB46364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1E" w14:textId="3D2CF003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25" w14:textId="77777777" w:rsidTr="00AD714C">
        <w:tc>
          <w:tcPr>
            <w:tcW w:w="3369" w:type="dxa"/>
            <w:vAlign w:val="center"/>
          </w:tcPr>
          <w:p w14:paraId="314FE220" w14:textId="4B4AA502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6. </w:t>
            </w:r>
            <w:r w:rsidR="00FF6BDA" w:rsidRPr="005C7B0F">
              <w:rPr>
                <w:rFonts w:asciiTheme="majorHAnsi" w:hAnsiTheme="majorHAnsi"/>
              </w:rPr>
              <w:t>Borrowed from a friend</w:t>
            </w:r>
          </w:p>
        </w:tc>
        <w:tc>
          <w:tcPr>
            <w:tcW w:w="4677" w:type="dxa"/>
          </w:tcPr>
          <w:p w14:paraId="314FE221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2108B0B7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23" w14:textId="015E7DB1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24" w14:textId="77777777" w:rsidR="00B10E4E" w:rsidRPr="005C7B0F" w:rsidRDefault="00B10E4E" w:rsidP="00571D65">
            <w:pPr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2A" w14:textId="77777777" w:rsidTr="00AD714C">
        <w:tc>
          <w:tcPr>
            <w:tcW w:w="3369" w:type="dxa"/>
            <w:vAlign w:val="center"/>
          </w:tcPr>
          <w:p w14:paraId="314FE226" w14:textId="19BFE451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7. </w:t>
            </w:r>
            <w:r w:rsidR="00B07E7D" w:rsidRPr="005C7B0F">
              <w:rPr>
                <w:rFonts w:asciiTheme="majorHAnsi" w:hAnsiTheme="majorHAnsi"/>
              </w:rPr>
              <w:t>Written by more than one author</w:t>
            </w:r>
          </w:p>
        </w:tc>
        <w:tc>
          <w:tcPr>
            <w:tcW w:w="4677" w:type="dxa"/>
          </w:tcPr>
          <w:p w14:paraId="314FE227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28" w14:textId="599F1A73" w:rsidR="00B10E4E" w:rsidRPr="005C7B0F" w:rsidRDefault="00805621" w:rsidP="00805621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ague Counterpoint – Brodie + Brock Thoene</w:t>
            </w:r>
            <w:r w:rsidR="00E360BE" w:rsidRPr="005C7B0F">
              <w:rPr>
                <w:rFonts w:asciiTheme="majorHAnsi" w:hAnsiTheme="majorHAnsi"/>
              </w:rPr>
              <w:br/>
            </w:r>
          </w:p>
        </w:tc>
        <w:tc>
          <w:tcPr>
            <w:tcW w:w="1701" w:type="dxa"/>
          </w:tcPr>
          <w:p w14:paraId="314FE229" w14:textId="00008639" w:rsidR="00B10E4E" w:rsidRPr="005C7B0F" w:rsidRDefault="001E1EE2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31" w14:textId="77777777" w:rsidTr="00AD714C">
        <w:tc>
          <w:tcPr>
            <w:tcW w:w="3369" w:type="dxa"/>
            <w:vAlign w:val="center"/>
          </w:tcPr>
          <w:p w14:paraId="314FE22B" w14:textId="0C8C0D55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8. </w:t>
            </w:r>
            <w:r w:rsidR="005619C6" w:rsidRPr="005C7B0F">
              <w:rPr>
                <w:rFonts w:asciiTheme="majorHAnsi" w:hAnsiTheme="majorHAnsi"/>
              </w:rPr>
              <w:t>Published in 2020</w:t>
            </w:r>
          </w:p>
        </w:tc>
        <w:tc>
          <w:tcPr>
            <w:tcW w:w="4677" w:type="dxa"/>
          </w:tcPr>
          <w:p w14:paraId="314FE22C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5F89B70" w14:textId="288E8DB8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aying Women – Sheila Walsh</w:t>
            </w:r>
          </w:p>
          <w:p w14:paraId="314FE22E" w14:textId="0F7BA86A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2F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30" w14:textId="2F29F819" w:rsidR="00C90FE6" w:rsidRPr="005C7B0F" w:rsidRDefault="00C90FE6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37" w14:textId="77777777" w:rsidTr="00AD714C">
        <w:tc>
          <w:tcPr>
            <w:tcW w:w="3369" w:type="dxa"/>
            <w:vAlign w:val="center"/>
          </w:tcPr>
          <w:p w14:paraId="314FE232" w14:textId="3E18624B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19. </w:t>
            </w:r>
            <w:r w:rsidR="008E0D8F" w:rsidRPr="005C7B0F">
              <w:rPr>
                <w:rFonts w:asciiTheme="majorHAnsi" w:hAnsiTheme="majorHAnsi"/>
              </w:rPr>
              <w:t>A Stephen King novel</w:t>
            </w:r>
          </w:p>
        </w:tc>
        <w:tc>
          <w:tcPr>
            <w:tcW w:w="4677" w:type="dxa"/>
          </w:tcPr>
          <w:p w14:paraId="314FE233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6E968416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35" w14:textId="4C12215B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36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3D" w14:textId="77777777" w:rsidTr="00AD714C">
        <w:tc>
          <w:tcPr>
            <w:tcW w:w="3369" w:type="dxa"/>
            <w:vAlign w:val="center"/>
          </w:tcPr>
          <w:p w14:paraId="314FE238" w14:textId="232FA655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0. </w:t>
            </w:r>
            <w:r w:rsidR="00213AE9" w:rsidRPr="005C7B0F">
              <w:rPr>
                <w:rFonts w:asciiTheme="majorHAnsi" w:hAnsiTheme="majorHAnsi"/>
              </w:rPr>
              <w:t xml:space="preserve">An author whose last </w:t>
            </w:r>
            <w:r w:rsidR="005C7B0F">
              <w:rPr>
                <w:rFonts w:asciiTheme="majorHAnsi" w:hAnsiTheme="majorHAnsi"/>
              </w:rPr>
              <w:br/>
            </w:r>
            <w:r w:rsidR="00213AE9" w:rsidRPr="005C7B0F">
              <w:rPr>
                <w:rFonts w:asciiTheme="majorHAnsi" w:hAnsiTheme="majorHAnsi"/>
              </w:rPr>
              <w:t>name starts with the</w:t>
            </w:r>
            <w:r w:rsidR="005C7B0F">
              <w:rPr>
                <w:rFonts w:asciiTheme="majorHAnsi" w:hAnsiTheme="majorHAnsi"/>
              </w:rPr>
              <w:br/>
            </w:r>
            <w:r w:rsidR="00213AE9" w:rsidRPr="005C7B0F">
              <w:rPr>
                <w:rFonts w:asciiTheme="majorHAnsi" w:hAnsiTheme="majorHAnsi"/>
              </w:rPr>
              <w:t>same initial as yours</w:t>
            </w:r>
          </w:p>
        </w:tc>
        <w:tc>
          <w:tcPr>
            <w:tcW w:w="4677" w:type="dxa"/>
          </w:tcPr>
          <w:p w14:paraId="314FE239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B965E17" w14:textId="42C58F6D" w:rsidR="00B10E4E" w:rsidRPr="005C7B0F" w:rsidRDefault="00805621" w:rsidP="00772B0E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Lost Vintage – Ann Mah</w:t>
            </w:r>
          </w:p>
          <w:p w14:paraId="314FE23B" w14:textId="1C170E90" w:rsidR="00A97A86" w:rsidRPr="005C7B0F" w:rsidRDefault="00A97A86" w:rsidP="00A97A86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3C" w14:textId="781FA42E" w:rsidR="00B10E4E" w:rsidRPr="005C7B0F" w:rsidRDefault="005A1BE7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43" w14:textId="77777777" w:rsidTr="00AD714C">
        <w:tc>
          <w:tcPr>
            <w:tcW w:w="3369" w:type="dxa"/>
            <w:vAlign w:val="center"/>
          </w:tcPr>
          <w:p w14:paraId="314FE23E" w14:textId="573BB2D4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1. </w:t>
            </w:r>
            <w:r w:rsidR="003054A1" w:rsidRPr="005C7B0F">
              <w:rPr>
                <w:rFonts w:asciiTheme="majorHAnsi" w:hAnsiTheme="majorHAnsi"/>
              </w:rPr>
              <w:t>Written by a blogger or journalist</w:t>
            </w:r>
          </w:p>
        </w:tc>
        <w:tc>
          <w:tcPr>
            <w:tcW w:w="4677" w:type="dxa"/>
          </w:tcPr>
          <w:p w14:paraId="314FE23F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08F2BFE" w14:textId="5B55AAB3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t All Who Wander (Spiritually) Are Lost</w:t>
            </w:r>
          </w:p>
          <w:p w14:paraId="314FE241" w14:textId="056F0E95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42" w14:textId="70EA832D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49" w14:textId="77777777" w:rsidTr="00AD714C">
        <w:tc>
          <w:tcPr>
            <w:tcW w:w="3369" w:type="dxa"/>
            <w:vAlign w:val="center"/>
          </w:tcPr>
          <w:p w14:paraId="314FE244" w14:textId="266AF5DA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2. </w:t>
            </w:r>
            <w:r w:rsidR="00D90FA5" w:rsidRPr="005C7B0F">
              <w:rPr>
                <w:rFonts w:asciiTheme="majorHAnsi" w:hAnsiTheme="majorHAnsi"/>
              </w:rPr>
              <w:t>A character that frustrates you</w:t>
            </w:r>
          </w:p>
        </w:tc>
        <w:tc>
          <w:tcPr>
            <w:tcW w:w="4677" w:type="dxa"/>
          </w:tcPr>
          <w:p w14:paraId="314FE245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4302A43" w14:textId="6E89BE9F" w:rsidR="00B10E4E" w:rsidRPr="005C7B0F" w:rsidRDefault="00290FB5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ight From Distant Stars – Shawn Smucker</w:t>
            </w:r>
          </w:p>
          <w:p w14:paraId="314FE247" w14:textId="3AB6DC5A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48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50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4A" w14:textId="60F4FB5D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3. </w:t>
            </w:r>
            <w:r w:rsidR="00781519" w:rsidRPr="005C7B0F">
              <w:rPr>
                <w:rFonts w:asciiTheme="majorHAnsi" w:hAnsiTheme="majorHAnsi"/>
              </w:rPr>
              <w:t>Title beginning with A</w:t>
            </w:r>
          </w:p>
        </w:tc>
        <w:tc>
          <w:tcPr>
            <w:tcW w:w="4677" w:type="dxa"/>
          </w:tcPr>
          <w:p w14:paraId="35448CE2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B874179" w14:textId="5BC51B08" w:rsidR="00A97A86" w:rsidRPr="005C7B0F" w:rsidRDefault="00772B0E" w:rsidP="00772B0E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 Shelter of Hope – Tracie Peterson</w:t>
            </w:r>
          </w:p>
          <w:p w14:paraId="314FE24D" w14:textId="21DD8D6D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4E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4F" w14:textId="6FB748F6" w:rsidR="00C90FE6" w:rsidRPr="005C7B0F" w:rsidRDefault="00C90FE6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56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51" w14:textId="63532214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4. </w:t>
            </w:r>
            <w:r w:rsidR="00724BD1" w:rsidRPr="005C7B0F">
              <w:rPr>
                <w:rFonts w:asciiTheme="majorHAnsi" w:hAnsiTheme="majorHAnsi"/>
              </w:rPr>
              <w:t>Title beginning with B</w:t>
            </w:r>
          </w:p>
        </w:tc>
        <w:tc>
          <w:tcPr>
            <w:tcW w:w="4677" w:type="dxa"/>
          </w:tcPr>
          <w:p w14:paraId="314FE252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5683DBA" w14:textId="1B26584B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ecoming Mrs Lewis – Patti Callahan</w:t>
            </w:r>
          </w:p>
          <w:p w14:paraId="314FE254" w14:textId="0A9D08D3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55" w14:textId="6576E9B2" w:rsidR="00B10E4E" w:rsidRPr="005C7B0F" w:rsidRDefault="0012485C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5C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57" w14:textId="7CB54440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5. </w:t>
            </w:r>
            <w:r w:rsidR="00724BD1" w:rsidRPr="005C7B0F">
              <w:rPr>
                <w:rFonts w:asciiTheme="majorHAnsi" w:hAnsiTheme="majorHAnsi"/>
              </w:rPr>
              <w:t>Title beginning with C</w:t>
            </w:r>
          </w:p>
        </w:tc>
        <w:tc>
          <w:tcPr>
            <w:tcW w:w="4677" w:type="dxa"/>
          </w:tcPr>
          <w:p w14:paraId="314FE258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2A99E5D6" w14:textId="05551864" w:rsidR="00A97A86" w:rsidRDefault="00805621" w:rsidP="00805621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hina Rich Girlfriend – Kevin Kwan</w:t>
            </w:r>
          </w:p>
          <w:p w14:paraId="314FE25A" w14:textId="7838802B" w:rsidR="00805621" w:rsidRPr="005C7B0F" w:rsidRDefault="00805621" w:rsidP="00805621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5B" w14:textId="1DF033E6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62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5D" w14:textId="7692FA02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6. </w:t>
            </w:r>
            <w:r w:rsidR="002F1674" w:rsidRPr="005C7B0F">
              <w:rPr>
                <w:rFonts w:asciiTheme="majorHAnsi" w:hAnsiTheme="majorHAnsi"/>
              </w:rPr>
              <w:t>A strong “friendship” theme</w:t>
            </w:r>
          </w:p>
        </w:tc>
        <w:tc>
          <w:tcPr>
            <w:tcW w:w="4677" w:type="dxa"/>
          </w:tcPr>
          <w:p w14:paraId="314FE25E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6964868E" w14:textId="1CEABE27" w:rsidR="00B10E4E" w:rsidRPr="005C7B0F" w:rsidRDefault="00805621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Mysterious Benedict Society – Trenton Lee Steward</w:t>
            </w:r>
          </w:p>
          <w:p w14:paraId="314FE260" w14:textId="69227161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61" w14:textId="2303B70D" w:rsidR="00B10E4E" w:rsidRPr="005C7B0F" w:rsidRDefault="009D1B0F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68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63" w14:textId="0BF4654C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7. </w:t>
            </w:r>
            <w:r w:rsidR="00976282" w:rsidRPr="005C7B0F">
              <w:rPr>
                <w:rFonts w:asciiTheme="majorHAnsi" w:hAnsiTheme="majorHAnsi"/>
              </w:rPr>
              <w:t>A comic book</w:t>
            </w:r>
          </w:p>
        </w:tc>
        <w:tc>
          <w:tcPr>
            <w:tcW w:w="4677" w:type="dxa"/>
          </w:tcPr>
          <w:p w14:paraId="314FE264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24FE1BEF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66" w14:textId="4DED55B7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67" w14:textId="7AB92924" w:rsidR="00B10E4E" w:rsidRPr="005C7B0F" w:rsidRDefault="000E50A1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6E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69" w14:textId="6D737FEE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8. </w:t>
            </w:r>
            <w:r w:rsidR="00077DF0" w:rsidRPr="005C7B0F">
              <w:rPr>
                <w:rFonts w:asciiTheme="majorHAnsi" w:hAnsiTheme="majorHAnsi"/>
              </w:rPr>
              <w:t>Literary Fiction</w:t>
            </w:r>
          </w:p>
        </w:tc>
        <w:tc>
          <w:tcPr>
            <w:tcW w:w="4677" w:type="dxa"/>
          </w:tcPr>
          <w:p w14:paraId="314FE26A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DBE9C2D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6C" w14:textId="4E9ED0D7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6D" w14:textId="2C6C3574" w:rsidR="00B10E4E" w:rsidRPr="005C7B0F" w:rsidRDefault="00CD319D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75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6F" w14:textId="0EBCA2C5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29. </w:t>
            </w:r>
            <w:r w:rsidR="00451922" w:rsidRPr="005C7B0F">
              <w:rPr>
                <w:rFonts w:asciiTheme="majorHAnsi" w:hAnsiTheme="majorHAnsi"/>
              </w:rPr>
              <w:t>An award-winning novel</w:t>
            </w:r>
          </w:p>
        </w:tc>
        <w:tc>
          <w:tcPr>
            <w:tcW w:w="4677" w:type="dxa"/>
          </w:tcPr>
          <w:p w14:paraId="314FE270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53F47803" w14:textId="6BBBC148" w:rsidR="00B10E4E" w:rsidRPr="005C7B0F" w:rsidRDefault="00805621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Guardians – John Grisham</w:t>
            </w:r>
          </w:p>
          <w:p w14:paraId="314FE272" w14:textId="60130004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74" w14:textId="41124087" w:rsidR="00437A4C" w:rsidRPr="005C7B0F" w:rsidRDefault="00437A4C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</w:tbl>
    <w:p w14:paraId="314FE276" w14:textId="74425B19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30ADC90A" w14:textId="77777777" w:rsidR="00A97A86" w:rsidRPr="005C7B0F" w:rsidRDefault="00A97A86" w:rsidP="00B9254E">
      <w:pPr>
        <w:pStyle w:val="NoSpacing"/>
        <w:jc w:val="center"/>
        <w:rPr>
          <w:rFonts w:asciiTheme="majorHAnsi" w:hAnsiTheme="majorHAnsi"/>
          <w:sz w:val="28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369"/>
        <w:gridCol w:w="4677"/>
        <w:gridCol w:w="1701"/>
      </w:tblGrid>
      <w:tr w:rsidR="00B10E4E" w:rsidRPr="005C7B0F" w14:paraId="314FE27A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77" w14:textId="77777777" w:rsidR="00B10E4E" w:rsidRPr="005C7B0F" w:rsidRDefault="00B10E4E" w:rsidP="00B10E4E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Category</w:t>
            </w:r>
          </w:p>
        </w:tc>
        <w:tc>
          <w:tcPr>
            <w:tcW w:w="4677" w:type="dxa"/>
          </w:tcPr>
          <w:p w14:paraId="314FE278" w14:textId="77777777" w:rsidR="00B10E4E" w:rsidRPr="005C7B0F" w:rsidRDefault="00B10E4E" w:rsidP="00B10E4E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Book Chosen</w:t>
            </w:r>
          </w:p>
        </w:tc>
        <w:tc>
          <w:tcPr>
            <w:tcW w:w="1701" w:type="dxa"/>
          </w:tcPr>
          <w:p w14:paraId="314FE279" w14:textId="77777777" w:rsidR="00B10E4E" w:rsidRPr="005C7B0F" w:rsidRDefault="00B10E4E" w:rsidP="00B10E4E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Date</w:t>
            </w:r>
          </w:p>
        </w:tc>
      </w:tr>
      <w:tr w:rsidR="00B10E4E" w:rsidRPr="005C7B0F" w14:paraId="314FE280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7B" w14:textId="2F8FC29F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0. </w:t>
            </w:r>
            <w:r w:rsidR="005901D3" w:rsidRPr="005C7B0F">
              <w:rPr>
                <w:rFonts w:asciiTheme="majorHAnsi" w:hAnsiTheme="majorHAnsi"/>
              </w:rPr>
              <w:t>A book with recipes inside</w:t>
            </w:r>
          </w:p>
        </w:tc>
        <w:tc>
          <w:tcPr>
            <w:tcW w:w="4677" w:type="dxa"/>
          </w:tcPr>
          <w:p w14:paraId="314FE27C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6C3AEDC" w14:textId="0C89CF95" w:rsidR="00B10E4E" w:rsidRPr="005C7B0F" w:rsidRDefault="00772B0E" w:rsidP="00772B0E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ome Made Lovely – Shannon Acheson</w:t>
            </w:r>
          </w:p>
          <w:p w14:paraId="314FE27E" w14:textId="0B0B2CD5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7F" w14:textId="16066152" w:rsidR="00B10E4E" w:rsidRPr="005C7B0F" w:rsidRDefault="0012485C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86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81" w14:textId="5576A891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1. </w:t>
            </w:r>
            <w:r w:rsidR="00F84682" w:rsidRPr="005C7B0F">
              <w:rPr>
                <w:rFonts w:asciiTheme="majorHAnsi" w:hAnsiTheme="majorHAnsi"/>
              </w:rPr>
              <w:t>A book featuring royalty</w:t>
            </w:r>
          </w:p>
        </w:tc>
        <w:tc>
          <w:tcPr>
            <w:tcW w:w="4677" w:type="dxa"/>
          </w:tcPr>
          <w:p w14:paraId="314FE282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3FD7861" w14:textId="76FBE6E2" w:rsidR="00A5118C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Royal Secret – Lucinda Riley</w:t>
            </w:r>
          </w:p>
          <w:p w14:paraId="314FE284" w14:textId="19A2C21C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85" w14:textId="0DD054B8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8C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87" w14:textId="275E600A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2. </w:t>
            </w:r>
            <w:r w:rsidR="00185CCB" w:rsidRPr="005C7B0F">
              <w:rPr>
                <w:rFonts w:asciiTheme="majorHAnsi" w:hAnsiTheme="majorHAnsi"/>
              </w:rPr>
              <w:t>A spy novel</w:t>
            </w:r>
          </w:p>
        </w:tc>
        <w:tc>
          <w:tcPr>
            <w:tcW w:w="4677" w:type="dxa"/>
          </w:tcPr>
          <w:p w14:paraId="0429E094" w14:textId="77777777" w:rsidR="001E042F" w:rsidRPr="005C7B0F" w:rsidRDefault="001E042F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52AF0368" w14:textId="388C1682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ree Hours in Paris – Cara Black</w:t>
            </w:r>
          </w:p>
          <w:p w14:paraId="314FE28A" w14:textId="1344D513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8B" w14:textId="0C4EC6BA" w:rsidR="00B10E4E" w:rsidRPr="005C7B0F" w:rsidRDefault="001E042F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92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8D" w14:textId="4CAC9250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3. </w:t>
            </w:r>
            <w:r w:rsidR="009472A7" w:rsidRPr="005C7B0F">
              <w:rPr>
                <w:rFonts w:asciiTheme="majorHAnsi" w:hAnsiTheme="majorHAnsi"/>
              </w:rPr>
              <w:t>A book containing poetry</w:t>
            </w:r>
          </w:p>
        </w:tc>
        <w:tc>
          <w:tcPr>
            <w:tcW w:w="4677" w:type="dxa"/>
          </w:tcPr>
          <w:p w14:paraId="314FE28E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2F37AF5D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90" w14:textId="111D61A5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91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99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93" w14:textId="74E8D74A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4. </w:t>
            </w:r>
            <w:r w:rsidR="00037C3A" w:rsidRPr="005C7B0F">
              <w:rPr>
                <w:rFonts w:asciiTheme="majorHAnsi" w:hAnsiTheme="majorHAnsi"/>
              </w:rPr>
              <w:t>A book with illustrations</w:t>
            </w:r>
          </w:p>
        </w:tc>
        <w:tc>
          <w:tcPr>
            <w:tcW w:w="4677" w:type="dxa"/>
          </w:tcPr>
          <w:p w14:paraId="314FE294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2BEB104B" w14:textId="1CBFAEAA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While the Clock Ticks – Franklin W. Dixon</w:t>
            </w:r>
          </w:p>
          <w:p w14:paraId="314FE296" w14:textId="56DE5EE3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97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98" w14:textId="0B0A1682" w:rsidR="006B7291" w:rsidRPr="005C7B0F" w:rsidRDefault="006B7291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9F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9A" w14:textId="28BF6EB3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5. </w:t>
            </w:r>
            <w:r w:rsidR="00A518CC" w:rsidRPr="005C7B0F">
              <w:rPr>
                <w:rFonts w:asciiTheme="majorHAnsi" w:hAnsiTheme="majorHAnsi"/>
              </w:rPr>
              <w:t>An author’s debut book</w:t>
            </w:r>
          </w:p>
        </w:tc>
        <w:tc>
          <w:tcPr>
            <w:tcW w:w="4677" w:type="dxa"/>
          </w:tcPr>
          <w:p w14:paraId="314FE29B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6AF0E849" w14:textId="6FFBC19F" w:rsidR="00B10E4E" w:rsidRPr="005C7B0F" w:rsidRDefault="00772B0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aid – Stephanie Land</w:t>
            </w:r>
          </w:p>
          <w:p w14:paraId="314FE29D" w14:textId="20E777F0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9E" w14:textId="1D0E3579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A6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A0" w14:textId="307EEBE2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6. </w:t>
            </w:r>
            <w:r w:rsidR="00614E42" w:rsidRPr="005C7B0F">
              <w:rPr>
                <w:rFonts w:asciiTheme="majorHAnsi" w:hAnsiTheme="majorHAnsi"/>
              </w:rPr>
              <w:t>Written in first person</w:t>
            </w:r>
          </w:p>
        </w:tc>
        <w:tc>
          <w:tcPr>
            <w:tcW w:w="4677" w:type="dxa"/>
          </w:tcPr>
          <w:p w14:paraId="314FE2A1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64F37BD1" w14:textId="6A0D2270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ive Little Words – Jackie Walsh</w:t>
            </w:r>
          </w:p>
          <w:p w14:paraId="314FE2A3" w14:textId="246C2C7D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A4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A5" w14:textId="452617EE" w:rsidR="009F33CC" w:rsidRPr="005C7B0F" w:rsidRDefault="009F33CC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AD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A7" w14:textId="039E9AC4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7. </w:t>
            </w:r>
            <w:r w:rsidR="001B0F10" w:rsidRPr="005C7B0F">
              <w:rPr>
                <w:rFonts w:asciiTheme="majorHAnsi" w:hAnsiTheme="majorHAnsi"/>
              </w:rPr>
              <w:t xml:space="preserve">A book featuring </w:t>
            </w:r>
            <w:r w:rsidR="005C7B0F">
              <w:rPr>
                <w:rFonts w:asciiTheme="majorHAnsi" w:hAnsiTheme="majorHAnsi"/>
              </w:rPr>
              <w:br/>
            </w:r>
            <w:r w:rsidR="001B0F10" w:rsidRPr="005C7B0F">
              <w:rPr>
                <w:rFonts w:asciiTheme="majorHAnsi" w:hAnsiTheme="majorHAnsi"/>
              </w:rPr>
              <w:t>the medical profession</w:t>
            </w:r>
          </w:p>
        </w:tc>
        <w:tc>
          <w:tcPr>
            <w:tcW w:w="4677" w:type="dxa"/>
          </w:tcPr>
          <w:p w14:paraId="314FE2A8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614F1B1B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AA" w14:textId="6A693625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AB" w14:textId="77777777" w:rsidR="009F33CC" w:rsidRPr="005C7B0F" w:rsidRDefault="009F33CC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AC" w14:textId="6170EF68" w:rsidR="00B10E4E" w:rsidRPr="005C7B0F" w:rsidRDefault="00B10E4E" w:rsidP="009F33CC">
            <w:pPr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B3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AE" w14:textId="50D305C0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8. </w:t>
            </w:r>
            <w:r w:rsidR="0090282D" w:rsidRPr="005C7B0F">
              <w:rPr>
                <w:rFonts w:asciiTheme="majorHAnsi" w:hAnsiTheme="majorHAnsi"/>
              </w:rPr>
              <w:t>Set in the future</w:t>
            </w:r>
          </w:p>
        </w:tc>
        <w:tc>
          <w:tcPr>
            <w:tcW w:w="4677" w:type="dxa"/>
          </w:tcPr>
          <w:p w14:paraId="314FE2AF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76A81BDE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B1" w14:textId="0BAC93A0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B2" w14:textId="22B5C80D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B9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B4" w14:textId="66DD3EEC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39. </w:t>
            </w:r>
            <w:r w:rsidR="00CC104B" w:rsidRPr="005C7B0F">
              <w:rPr>
                <w:rFonts w:asciiTheme="majorHAnsi" w:hAnsiTheme="majorHAnsi"/>
              </w:rPr>
              <w:t>A book used in a celebrity book club</w:t>
            </w:r>
          </w:p>
        </w:tc>
        <w:tc>
          <w:tcPr>
            <w:tcW w:w="4677" w:type="dxa"/>
          </w:tcPr>
          <w:p w14:paraId="096B47EC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2DBCEC0D" w14:textId="77777777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B7" w14:textId="73B2CF05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B8" w14:textId="180F6C2D" w:rsidR="00B10E4E" w:rsidRPr="005C7B0F" w:rsidRDefault="00B02924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C0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BA" w14:textId="3778C2FC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0. </w:t>
            </w:r>
            <w:r w:rsidR="00A3152C" w:rsidRPr="005C7B0F">
              <w:rPr>
                <w:rFonts w:asciiTheme="majorHAnsi" w:hAnsiTheme="majorHAnsi"/>
              </w:rPr>
              <w:t>A book on the Mensa reading list for grades 9-12</w:t>
            </w:r>
          </w:p>
        </w:tc>
        <w:tc>
          <w:tcPr>
            <w:tcW w:w="4677" w:type="dxa"/>
          </w:tcPr>
          <w:p w14:paraId="314FE2BB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DFAAC35" w14:textId="77777777" w:rsidR="00A97A86" w:rsidRPr="005C7B0F" w:rsidRDefault="00A97A86" w:rsidP="00A97A86">
            <w:pPr>
              <w:pStyle w:val="NoSpacing"/>
              <w:rPr>
                <w:rFonts w:asciiTheme="majorHAnsi" w:hAnsiTheme="majorHAnsi"/>
              </w:rPr>
            </w:pPr>
          </w:p>
          <w:p w14:paraId="314FE2BD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BE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BF" w14:textId="708777E4" w:rsidR="000F2742" w:rsidRPr="005C7B0F" w:rsidRDefault="000F2742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C6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C1" w14:textId="2468D757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1. </w:t>
            </w:r>
            <w:r w:rsidR="002A11E1" w:rsidRPr="005C7B0F">
              <w:rPr>
                <w:rFonts w:asciiTheme="majorHAnsi" w:hAnsiTheme="majorHAnsi"/>
              </w:rPr>
              <w:t>Published when you were 20</w:t>
            </w:r>
          </w:p>
        </w:tc>
        <w:tc>
          <w:tcPr>
            <w:tcW w:w="4677" w:type="dxa"/>
          </w:tcPr>
          <w:p w14:paraId="314FE2C2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70CCF556" w14:textId="489D81F2" w:rsidR="00B10E4E" w:rsidRPr="005C7B0F" w:rsidRDefault="00805621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ire in the Hole – Elmore Leonard</w:t>
            </w:r>
          </w:p>
          <w:p w14:paraId="314FE2C4" w14:textId="55170FFB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C5" w14:textId="59641BB3" w:rsidR="00B10E4E" w:rsidRPr="005C7B0F" w:rsidRDefault="00D825E8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CC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C7" w14:textId="761E4DE1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2. </w:t>
            </w:r>
            <w:r w:rsidR="0098089C" w:rsidRPr="005C7B0F">
              <w:rPr>
                <w:rFonts w:asciiTheme="majorHAnsi" w:hAnsiTheme="majorHAnsi"/>
              </w:rPr>
              <w:t xml:space="preserve">Reuse a prompt from </w:t>
            </w:r>
            <w:r w:rsidR="005C7B0F">
              <w:rPr>
                <w:rFonts w:asciiTheme="majorHAnsi" w:hAnsiTheme="majorHAnsi"/>
              </w:rPr>
              <w:br/>
            </w:r>
            <w:r w:rsidR="0098089C" w:rsidRPr="005C7B0F">
              <w:rPr>
                <w:rFonts w:asciiTheme="majorHAnsi" w:hAnsiTheme="majorHAnsi"/>
              </w:rPr>
              <w:t>a past year</w:t>
            </w:r>
          </w:p>
        </w:tc>
        <w:tc>
          <w:tcPr>
            <w:tcW w:w="4677" w:type="dxa"/>
          </w:tcPr>
          <w:p w14:paraId="314FE2C8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2CFE17B" w14:textId="36B65252" w:rsidR="00B10E4E" w:rsidRPr="005C7B0F" w:rsidRDefault="00805621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oy Like A Mountain – Talasi Guerra</w:t>
            </w:r>
          </w:p>
          <w:p w14:paraId="314FE2CA" w14:textId="2CF0F410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CB" w14:textId="64E5A7D2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D2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CD" w14:textId="74BF9E06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3. </w:t>
            </w:r>
            <w:r w:rsidR="00C63D0C" w:rsidRPr="005C7B0F">
              <w:rPr>
                <w:rFonts w:asciiTheme="majorHAnsi" w:hAnsiTheme="majorHAnsi"/>
              </w:rPr>
              <w:t xml:space="preserve">Set in a country you’ve </w:t>
            </w:r>
            <w:r w:rsidR="005C7B0F">
              <w:rPr>
                <w:rFonts w:asciiTheme="majorHAnsi" w:hAnsiTheme="majorHAnsi"/>
              </w:rPr>
              <w:br/>
            </w:r>
            <w:r w:rsidR="00C63D0C" w:rsidRPr="005C7B0F">
              <w:rPr>
                <w:rFonts w:asciiTheme="majorHAnsi" w:hAnsiTheme="majorHAnsi"/>
              </w:rPr>
              <w:t>never visited before</w:t>
            </w:r>
          </w:p>
        </w:tc>
        <w:tc>
          <w:tcPr>
            <w:tcW w:w="4677" w:type="dxa"/>
          </w:tcPr>
          <w:p w14:paraId="314FE2CE" w14:textId="77777777" w:rsidR="00B10E4E" w:rsidRPr="005C7B0F" w:rsidRDefault="00B10E4E" w:rsidP="00571D65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8D17B1B" w14:textId="58AD2B85" w:rsidR="00B10E4E" w:rsidRPr="005C7B0F" w:rsidRDefault="0041630B" w:rsidP="00A97A86">
            <w:pPr>
              <w:pStyle w:val="NoSpacing"/>
              <w:tabs>
                <w:tab w:val="left" w:pos="1290"/>
                <w:tab w:val="center" w:pos="2230"/>
              </w:tabs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razy Rich Asians – Kevin Kwan</w:t>
            </w:r>
          </w:p>
          <w:p w14:paraId="314FE2D0" w14:textId="3A6827F3" w:rsidR="00A97A86" w:rsidRPr="005C7B0F" w:rsidRDefault="00A97A86" w:rsidP="00A97A86">
            <w:pPr>
              <w:pStyle w:val="NoSpacing"/>
              <w:tabs>
                <w:tab w:val="left" w:pos="1290"/>
                <w:tab w:val="center" w:pos="2230"/>
              </w:tabs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D1" w14:textId="449D62D7" w:rsidR="00B10E4E" w:rsidRPr="005C7B0F" w:rsidRDefault="00BC5B0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D9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D3" w14:textId="61C59A5C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4. </w:t>
            </w:r>
            <w:r w:rsidR="00B9343C" w:rsidRPr="005C7B0F">
              <w:rPr>
                <w:rFonts w:asciiTheme="majorHAnsi" w:hAnsiTheme="majorHAnsi"/>
              </w:rPr>
              <w:t xml:space="preserve">“Recommended” to you </w:t>
            </w:r>
            <w:r w:rsidR="005C7B0F">
              <w:rPr>
                <w:rFonts w:asciiTheme="majorHAnsi" w:hAnsiTheme="majorHAnsi"/>
              </w:rPr>
              <w:br/>
            </w:r>
            <w:r w:rsidR="00B9343C" w:rsidRPr="005C7B0F">
              <w:rPr>
                <w:rFonts w:asciiTheme="majorHAnsi" w:hAnsiTheme="majorHAnsi"/>
              </w:rPr>
              <w:t>by Amazon</w:t>
            </w:r>
          </w:p>
        </w:tc>
        <w:tc>
          <w:tcPr>
            <w:tcW w:w="4677" w:type="dxa"/>
          </w:tcPr>
          <w:p w14:paraId="314FE2D4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D7" w14:textId="14462329" w:rsidR="00A97A86" w:rsidRPr="005C7B0F" w:rsidRDefault="00805621" w:rsidP="00805621">
            <w:pPr>
              <w:shd w:val="clear" w:color="auto" w:fill="FFFFFF"/>
              <w:spacing w:before="75"/>
              <w:jc w:val="center"/>
              <w:outlineLvl w:val="1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Gown – Jennifer Robson</w:t>
            </w:r>
            <w:r w:rsidR="00A97A86" w:rsidRPr="005C7B0F">
              <w:rPr>
                <w:rFonts w:asciiTheme="majorHAnsi" w:hAnsiTheme="majorHAnsi"/>
              </w:rPr>
              <w:br/>
            </w:r>
          </w:p>
        </w:tc>
        <w:tc>
          <w:tcPr>
            <w:tcW w:w="1701" w:type="dxa"/>
          </w:tcPr>
          <w:p w14:paraId="314FE2D8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</w:tbl>
    <w:p w14:paraId="314FE2DB" w14:textId="30568932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02DA003C" w14:textId="77777777" w:rsidR="00A97A86" w:rsidRPr="005C7B0F" w:rsidRDefault="00A97A86" w:rsidP="00B9254E">
      <w:pPr>
        <w:pStyle w:val="NoSpacing"/>
        <w:jc w:val="center"/>
        <w:rPr>
          <w:rFonts w:asciiTheme="majorHAnsi" w:hAnsiTheme="majorHAnsi"/>
          <w:sz w:val="28"/>
        </w:rPr>
      </w:pPr>
    </w:p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369"/>
        <w:gridCol w:w="4677"/>
        <w:gridCol w:w="1701"/>
      </w:tblGrid>
      <w:tr w:rsidR="000A0486" w:rsidRPr="005C7B0F" w14:paraId="314FE2DF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DC" w14:textId="77777777" w:rsidR="000A0486" w:rsidRPr="005C7B0F" w:rsidRDefault="000A0486" w:rsidP="000A0486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Category</w:t>
            </w:r>
          </w:p>
        </w:tc>
        <w:tc>
          <w:tcPr>
            <w:tcW w:w="4677" w:type="dxa"/>
          </w:tcPr>
          <w:p w14:paraId="314FE2DD" w14:textId="77777777" w:rsidR="000A0486" w:rsidRPr="005C7B0F" w:rsidRDefault="000A0486" w:rsidP="00AD714C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Book Chosen</w:t>
            </w:r>
          </w:p>
        </w:tc>
        <w:tc>
          <w:tcPr>
            <w:tcW w:w="1701" w:type="dxa"/>
          </w:tcPr>
          <w:p w14:paraId="314FE2DE" w14:textId="77777777" w:rsidR="000A0486" w:rsidRPr="005C7B0F" w:rsidRDefault="000A0486" w:rsidP="00AD714C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5C7B0F">
              <w:rPr>
                <w:rFonts w:asciiTheme="majorHAnsi" w:hAnsiTheme="majorHAnsi"/>
                <w:b/>
              </w:rPr>
              <w:t>Date</w:t>
            </w:r>
          </w:p>
        </w:tc>
      </w:tr>
      <w:tr w:rsidR="00B10E4E" w:rsidRPr="005C7B0F" w14:paraId="314FE2E5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E0" w14:textId="0BEEC343" w:rsidR="00B10E4E" w:rsidRPr="005C7B0F" w:rsidRDefault="000A0486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5. </w:t>
            </w:r>
            <w:r w:rsidR="004E6783" w:rsidRPr="005C7B0F">
              <w:rPr>
                <w:rFonts w:asciiTheme="majorHAnsi" w:hAnsiTheme="majorHAnsi"/>
              </w:rPr>
              <w:t xml:space="preserve">A book that cost </w:t>
            </w:r>
            <w:r w:rsidR="005C7B0F">
              <w:rPr>
                <w:rFonts w:asciiTheme="majorHAnsi" w:hAnsiTheme="majorHAnsi"/>
              </w:rPr>
              <w:br/>
            </w:r>
            <w:r w:rsidR="004E6783" w:rsidRPr="005C7B0F">
              <w:rPr>
                <w:rFonts w:asciiTheme="majorHAnsi" w:hAnsiTheme="majorHAnsi"/>
              </w:rPr>
              <w:t>you less than $5</w:t>
            </w:r>
          </w:p>
        </w:tc>
        <w:tc>
          <w:tcPr>
            <w:tcW w:w="4677" w:type="dxa"/>
          </w:tcPr>
          <w:p w14:paraId="314FE2E1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09C92139" w14:textId="6DF4A398" w:rsidR="000A0486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he String – Caleb Breakey</w:t>
            </w:r>
          </w:p>
          <w:p w14:paraId="314FE2E3" w14:textId="50B6A447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E4" w14:textId="32C85C10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2EB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E6" w14:textId="2D8DB84F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6. </w:t>
            </w:r>
            <w:r w:rsidR="00BC4B3A" w:rsidRPr="005C7B0F">
              <w:rPr>
                <w:rFonts w:asciiTheme="majorHAnsi" w:hAnsiTheme="majorHAnsi"/>
              </w:rPr>
              <w:t>By an author used in an earlier category</w:t>
            </w:r>
          </w:p>
        </w:tc>
        <w:tc>
          <w:tcPr>
            <w:tcW w:w="4677" w:type="dxa"/>
          </w:tcPr>
          <w:p w14:paraId="314FE2E7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6498E2FA" w14:textId="4BE3146F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ootprints Under the Window – Franklin W. Dixon</w:t>
            </w:r>
          </w:p>
          <w:p w14:paraId="314FE2E9" w14:textId="2CE83DD5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EA" w14:textId="4B809446" w:rsidR="00B10E4E" w:rsidRPr="005C7B0F" w:rsidRDefault="00A425E6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F1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EC" w14:textId="2A21BBF2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7. </w:t>
            </w:r>
            <w:r w:rsidR="00AC2756" w:rsidRPr="005C7B0F">
              <w:rPr>
                <w:rFonts w:asciiTheme="majorHAnsi" w:hAnsiTheme="majorHAnsi"/>
              </w:rPr>
              <w:t xml:space="preserve">Story takes place on a </w:t>
            </w:r>
            <w:r w:rsidR="005C7B0F">
              <w:rPr>
                <w:rFonts w:asciiTheme="majorHAnsi" w:hAnsiTheme="majorHAnsi"/>
              </w:rPr>
              <w:br/>
            </w:r>
            <w:r w:rsidR="00AC2756" w:rsidRPr="005C7B0F">
              <w:rPr>
                <w:rFonts w:asciiTheme="majorHAnsi" w:hAnsiTheme="majorHAnsi"/>
              </w:rPr>
              <w:t>form of transportation</w:t>
            </w:r>
          </w:p>
        </w:tc>
        <w:tc>
          <w:tcPr>
            <w:tcW w:w="4677" w:type="dxa"/>
          </w:tcPr>
          <w:p w14:paraId="314FE2ED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9DBB5F8" w14:textId="42F5CBAA" w:rsidR="00B10E4E" w:rsidRPr="005C7B0F" w:rsidRDefault="0041630B" w:rsidP="00A97A86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et the Stars Alight</w:t>
            </w:r>
          </w:p>
          <w:p w14:paraId="314FE2EF" w14:textId="6C47CEF6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F0" w14:textId="1EC51FB1" w:rsidR="00B10E4E" w:rsidRPr="005C7B0F" w:rsidRDefault="00DC528F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F7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F2" w14:textId="00B14212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8. </w:t>
            </w:r>
            <w:r w:rsidR="002A30F0" w:rsidRPr="005C7B0F">
              <w:rPr>
                <w:rFonts w:asciiTheme="majorHAnsi" w:hAnsiTheme="majorHAnsi"/>
              </w:rPr>
              <w:t>Character who wears glasses</w:t>
            </w:r>
          </w:p>
        </w:tc>
        <w:tc>
          <w:tcPr>
            <w:tcW w:w="4677" w:type="dxa"/>
          </w:tcPr>
          <w:p w14:paraId="314FE2F3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B5C780A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F5" w14:textId="52EAF8ED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F6" w14:textId="0B5D901D" w:rsidR="00B10E4E" w:rsidRPr="005C7B0F" w:rsidRDefault="0074231F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2FD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F8" w14:textId="34207B08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49. </w:t>
            </w:r>
            <w:r w:rsidR="008611FF" w:rsidRPr="005C7B0F">
              <w:rPr>
                <w:rFonts w:asciiTheme="majorHAnsi" w:hAnsiTheme="majorHAnsi"/>
              </w:rPr>
              <w:t>About a World Leader</w:t>
            </w:r>
          </w:p>
        </w:tc>
        <w:tc>
          <w:tcPr>
            <w:tcW w:w="4677" w:type="dxa"/>
          </w:tcPr>
          <w:p w14:paraId="314FE2F9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4FE2E67D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2FB" w14:textId="5A4CD060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2FC" w14:textId="1F6E4E9A" w:rsidR="00B10E4E" w:rsidRPr="005C7B0F" w:rsidRDefault="005F03B0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303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2FE" w14:textId="61A6912C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50. </w:t>
            </w:r>
            <w:r w:rsidR="001639AB" w:rsidRPr="005C7B0F">
              <w:rPr>
                <w:rFonts w:asciiTheme="majorHAnsi" w:hAnsiTheme="majorHAnsi"/>
              </w:rPr>
              <w:t xml:space="preserve">An author you </w:t>
            </w:r>
            <w:r w:rsidR="005C7B0F">
              <w:rPr>
                <w:rFonts w:asciiTheme="majorHAnsi" w:hAnsiTheme="majorHAnsi"/>
              </w:rPr>
              <w:br/>
            </w:r>
            <w:r w:rsidR="001639AB" w:rsidRPr="005C7B0F">
              <w:rPr>
                <w:rFonts w:asciiTheme="majorHAnsi" w:hAnsiTheme="majorHAnsi"/>
              </w:rPr>
              <w:t>previously disliked</w:t>
            </w:r>
          </w:p>
        </w:tc>
        <w:tc>
          <w:tcPr>
            <w:tcW w:w="4677" w:type="dxa"/>
          </w:tcPr>
          <w:p w14:paraId="314FE2FF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1C54110B" w14:textId="77777777" w:rsidR="00B10E4E" w:rsidRPr="005C7B0F" w:rsidRDefault="00B10E4E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14FE301" w14:textId="212B7C80" w:rsidR="00A97A86" w:rsidRPr="005C7B0F" w:rsidRDefault="00A97A86" w:rsidP="00A97A86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302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  <w:tr w:rsidR="00B10E4E" w:rsidRPr="005C7B0F" w14:paraId="314FE309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304" w14:textId="4E1C2E1C" w:rsidR="00B10E4E" w:rsidRPr="005C7B0F" w:rsidRDefault="00B10E4E" w:rsidP="005C7B0F">
            <w:pPr>
              <w:pStyle w:val="NoSpacing"/>
              <w:ind w:left="340" w:hanging="340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51. </w:t>
            </w:r>
            <w:r w:rsidR="00CC219C" w:rsidRPr="005C7B0F">
              <w:rPr>
                <w:rFonts w:asciiTheme="majorHAnsi" w:hAnsiTheme="majorHAnsi"/>
              </w:rPr>
              <w:t xml:space="preserve">A genre you don’t </w:t>
            </w:r>
            <w:r w:rsidR="005C7B0F">
              <w:rPr>
                <w:rFonts w:asciiTheme="majorHAnsi" w:hAnsiTheme="majorHAnsi"/>
              </w:rPr>
              <w:br/>
            </w:r>
            <w:r w:rsidR="00CC219C" w:rsidRPr="005C7B0F">
              <w:rPr>
                <w:rFonts w:asciiTheme="majorHAnsi" w:hAnsiTheme="majorHAnsi"/>
              </w:rPr>
              <w:t>normally care for</w:t>
            </w:r>
          </w:p>
        </w:tc>
        <w:tc>
          <w:tcPr>
            <w:tcW w:w="4677" w:type="dxa"/>
          </w:tcPr>
          <w:p w14:paraId="314FE305" w14:textId="1DED48FE" w:rsidR="00B10E4E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33160527" w14:textId="22870F6C" w:rsidR="00772B0E" w:rsidRPr="005C7B0F" w:rsidRDefault="00772B0E" w:rsidP="00772B0E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ood Whore – Jessica Tom</w:t>
            </w:r>
          </w:p>
          <w:p w14:paraId="314FE307" w14:textId="57DC0B18" w:rsidR="00A97A86" w:rsidRPr="005C7B0F" w:rsidRDefault="00A97A86" w:rsidP="00772B0E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308" w14:textId="65CA27E9" w:rsidR="00B10E4E" w:rsidRPr="005C7B0F" w:rsidRDefault="005F03B0" w:rsidP="00AD714C">
            <w:pPr>
              <w:pStyle w:val="NoSpacing"/>
              <w:jc w:val="center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br/>
            </w:r>
          </w:p>
        </w:tc>
      </w:tr>
      <w:tr w:rsidR="00B10E4E" w:rsidRPr="005C7B0F" w14:paraId="314FE30F" w14:textId="77777777" w:rsidTr="00AD714C">
        <w:trPr>
          <w:trHeight w:val="70"/>
        </w:trPr>
        <w:tc>
          <w:tcPr>
            <w:tcW w:w="3369" w:type="dxa"/>
            <w:vAlign w:val="center"/>
          </w:tcPr>
          <w:p w14:paraId="314FE30A" w14:textId="714A97D3" w:rsidR="00B10E4E" w:rsidRPr="005C7B0F" w:rsidRDefault="00B10E4E" w:rsidP="00AD714C">
            <w:pPr>
              <w:pStyle w:val="NoSpacing"/>
              <w:rPr>
                <w:rFonts w:asciiTheme="majorHAnsi" w:hAnsiTheme="majorHAnsi"/>
              </w:rPr>
            </w:pPr>
            <w:r w:rsidRPr="005C7B0F">
              <w:rPr>
                <w:rFonts w:asciiTheme="majorHAnsi" w:hAnsiTheme="majorHAnsi"/>
              </w:rPr>
              <w:t xml:space="preserve">52. </w:t>
            </w:r>
            <w:r w:rsidR="005C7B0F" w:rsidRPr="005C7B0F">
              <w:rPr>
                <w:rFonts w:asciiTheme="majorHAnsi" w:hAnsiTheme="majorHAnsi"/>
              </w:rPr>
              <w:t>A book with a Foreword</w:t>
            </w:r>
          </w:p>
        </w:tc>
        <w:tc>
          <w:tcPr>
            <w:tcW w:w="4677" w:type="dxa"/>
          </w:tcPr>
          <w:p w14:paraId="314FE30B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  <w:p w14:paraId="535F8E56" w14:textId="77777777" w:rsidR="00290FB5" w:rsidRPr="005C7B0F" w:rsidRDefault="00290FB5" w:rsidP="00290FB5">
            <w:pPr>
              <w:pStyle w:val="NoSpacing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scape from Camp 14 – Blaine Harden</w:t>
            </w:r>
          </w:p>
          <w:p w14:paraId="314FE30D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01" w:type="dxa"/>
          </w:tcPr>
          <w:p w14:paraId="314FE30E" w14:textId="77777777" w:rsidR="00B10E4E" w:rsidRPr="005C7B0F" w:rsidRDefault="00B10E4E" w:rsidP="00AD714C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</w:tr>
    </w:tbl>
    <w:p w14:paraId="314FE310" w14:textId="77777777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314FE311" w14:textId="77777777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314FE312" w14:textId="77777777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314FE313" w14:textId="77777777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314FE314" w14:textId="77777777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314FE315" w14:textId="77777777" w:rsidR="00B10E4E" w:rsidRPr="005C7B0F" w:rsidRDefault="00B10E4E" w:rsidP="00B9254E">
      <w:pPr>
        <w:pStyle w:val="NoSpacing"/>
        <w:jc w:val="center"/>
        <w:rPr>
          <w:rFonts w:asciiTheme="majorHAnsi" w:hAnsiTheme="majorHAnsi"/>
          <w:sz w:val="28"/>
        </w:rPr>
      </w:pPr>
    </w:p>
    <w:p w14:paraId="314FE316" w14:textId="77777777" w:rsidR="00B9254E" w:rsidRPr="005C7B0F" w:rsidRDefault="00B9254E" w:rsidP="00B9254E">
      <w:pPr>
        <w:pStyle w:val="NoSpacing"/>
        <w:rPr>
          <w:rFonts w:asciiTheme="majorHAnsi" w:hAnsiTheme="majorHAnsi"/>
        </w:rPr>
      </w:pPr>
    </w:p>
    <w:sectPr w:rsidR="00B9254E" w:rsidRPr="005C7B0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3164B" w14:textId="77777777" w:rsidR="003178B8" w:rsidRDefault="003178B8" w:rsidP="00B10E4E">
      <w:pPr>
        <w:spacing w:after="0" w:line="240" w:lineRule="auto"/>
      </w:pPr>
      <w:r>
        <w:separator/>
      </w:r>
    </w:p>
  </w:endnote>
  <w:endnote w:type="continuationSeparator" w:id="0">
    <w:p w14:paraId="28AF34D6" w14:textId="77777777" w:rsidR="003178B8" w:rsidRDefault="003178B8" w:rsidP="00B10E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FE31B" w14:textId="77777777" w:rsidR="001D2895" w:rsidRDefault="001D2895" w:rsidP="00B10E4E">
    <w:pPr>
      <w:pStyle w:val="Footer"/>
      <w:jc w:val="center"/>
      <w:rPr>
        <w:rFonts w:asciiTheme="majorHAnsi" w:hAnsiTheme="majorHAnsi"/>
      </w:rPr>
    </w:pPr>
    <w:r w:rsidRPr="00B10E4E">
      <w:rPr>
        <w:rFonts w:asciiTheme="majorHAnsi" w:hAnsiTheme="majorHAnsi"/>
      </w:rPr>
      <w:t>www.mommymannegren.com</w:t>
    </w:r>
  </w:p>
  <w:p w14:paraId="314FE31C" w14:textId="2768E7A6" w:rsidR="001D2895" w:rsidRPr="00B10E4E" w:rsidRDefault="001D2895" w:rsidP="00B10E4E">
    <w:pPr>
      <w:pStyle w:val="Footer"/>
      <w:jc w:val="center"/>
      <w:rPr>
        <w:rFonts w:asciiTheme="majorHAnsi" w:hAnsiTheme="majorHAnsi"/>
      </w:rPr>
    </w:pPr>
    <w:r>
      <w:rPr>
        <w:rFonts w:asciiTheme="majorHAnsi" w:hAnsiTheme="majorHAnsi"/>
      </w:rPr>
      <w:t>20</w:t>
    </w:r>
    <w:r w:rsidR="00A97A86">
      <w:rPr>
        <w:rFonts w:asciiTheme="majorHAnsi" w:hAnsiTheme="majorHAnsi"/>
      </w:rPr>
      <w:t>20</w:t>
    </w:r>
    <w:r>
      <w:rPr>
        <w:rFonts w:asciiTheme="majorHAnsi" w:hAnsiTheme="majorHAnsi"/>
      </w:rPr>
      <w:t xml:space="preserve"> Reading Challenge – 52 Books in 52 Week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D0A63" w14:textId="77777777" w:rsidR="003178B8" w:rsidRDefault="003178B8" w:rsidP="00B10E4E">
      <w:pPr>
        <w:spacing w:after="0" w:line="240" w:lineRule="auto"/>
      </w:pPr>
      <w:r>
        <w:separator/>
      </w:r>
    </w:p>
  </w:footnote>
  <w:footnote w:type="continuationSeparator" w:id="0">
    <w:p w14:paraId="5CECAFCD" w14:textId="77777777" w:rsidR="003178B8" w:rsidRDefault="003178B8" w:rsidP="00B10E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MDAzMzS1MDIwMzFS0lEKTi0uzszPAykwtKgFAI0ZbKYtAAAA"/>
  </w:docVars>
  <w:rsids>
    <w:rsidRoot w:val="00B9254E"/>
    <w:rsid w:val="00001D76"/>
    <w:rsid w:val="00025ED2"/>
    <w:rsid w:val="00037C3A"/>
    <w:rsid w:val="00077DF0"/>
    <w:rsid w:val="0009743E"/>
    <w:rsid w:val="000A0486"/>
    <w:rsid w:val="000A79A0"/>
    <w:rsid w:val="000D1565"/>
    <w:rsid w:val="000D770E"/>
    <w:rsid w:val="000E2234"/>
    <w:rsid w:val="000E50A1"/>
    <w:rsid w:val="000F2742"/>
    <w:rsid w:val="00101B30"/>
    <w:rsid w:val="001162B3"/>
    <w:rsid w:val="0011671A"/>
    <w:rsid w:val="0012485C"/>
    <w:rsid w:val="001401BD"/>
    <w:rsid w:val="0015670A"/>
    <w:rsid w:val="001639AB"/>
    <w:rsid w:val="00185CCB"/>
    <w:rsid w:val="001A153A"/>
    <w:rsid w:val="001B0F10"/>
    <w:rsid w:val="001B7045"/>
    <w:rsid w:val="001C18DB"/>
    <w:rsid w:val="001C1C52"/>
    <w:rsid w:val="001D2895"/>
    <w:rsid w:val="001D3952"/>
    <w:rsid w:val="001E042F"/>
    <w:rsid w:val="001E1EE2"/>
    <w:rsid w:val="001E3491"/>
    <w:rsid w:val="00213AE9"/>
    <w:rsid w:val="002431D9"/>
    <w:rsid w:val="00256610"/>
    <w:rsid w:val="00262DA4"/>
    <w:rsid w:val="002760AA"/>
    <w:rsid w:val="00290FB5"/>
    <w:rsid w:val="00293A47"/>
    <w:rsid w:val="002A11E1"/>
    <w:rsid w:val="002A30F0"/>
    <w:rsid w:val="002C460E"/>
    <w:rsid w:val="002F1674"/>
    <w:rsid w:val="003054A1"/>
    <w:rsid w:val="003178B8"/>
    <w:rsid w:val="00334603"/>
    <w:rsid w:val="003363E3"/>
    <w:rsid w:val="00350A0D"/>
    <w:rsid w:val="00363208"/>
    <w:rsid w:val="003861D4"/>
    <w:rsid w:val="0038692F"/>
    <w:rsid w:val="003A1ECA"/>
    <w:rsid w:val="003F020B"/>
    <w:rsid w:val="00415261"/>
    <w:rsid w:val="0041630B"/>
    <w:rsid w:val="004217BA"/>
    <w:rsid w:val="00421B78"/>
    <w:rsid w:val="00437A4C"/>
    <w:rsid w:val="00451922"/>
    <w:rsid w:val="004E6783"/>
    <w:rsid w:val="004F4DD4"/>
    <w:rsid w:val="005151AE"/>
    <w:rsid w:val="005240EC"/>
    <w:rsid w:val="005619C6"/>
    <w:rsid w:val="00566D28"/>
    <w:rsid w:val="00571D65"/>
    <w:rsid w:val="005901D3"/>
    <w:rsid w:val="00594426"/>
    <w:rsid w:val="005A1BE7"/>
    <w:rsid w:val="005B4912"/>
    <w:rsid w:val="005C7B0F"/>
    <w:rsid w:val="005D5A01"/>
    <w:rsid w:val="005E3DD5"/>
    <w:rsid w:val="005F03B0"/>
    <w:rsid w:val="00614E42"/>
    <w:rsid w:val="00623DA9"/>
    <w:rsid w:val="0065238F"/>
    <w:rsid w:val="00696D5B"/>
    <w:rsid w:val="006B7291"/>
    <w:rsid w:val="006E0403"/>
    <w:rsid w:val="00724BD1"/>
    <w:rsid w:val="0074231F"/>
    <w:rsid w:val="007461C9"/>
    <w:rsid w:val="00747F97"/>
    <w:rsid w:val="00755413"/>
    <w:rsid w:val="00767C8B"/>
    <w:rsid w:val="00772B0E"/>
    <w:rsid w:val="00781519"/>
    <w:rsid w:val="00795E10"/>
    <w:rsid w:val="007A0622"/>
    <w:rsid w:val="007C3D9B"/>
    <w:rsid w:val="007C51F4"/>
    <w:rsid w:val="00804305"/>
    <w:rsid w:val="00805621"/>
    <w:rsid w:val="00810BB7"/>
    <w:rsid w:val="00824397"/>
    <w:rsid w:val="00852831"/>
    <w:rsid w:val="00854217"/>
    <w:rsid w:val="008611FF"/>
    <w:rsid w:val="0086735B"/>
    <w:rsid w:val="008A121E"/>
    <w:rsid w:val="008C552B"/>
    <w:rsid w:val="008E0D8F"/>
    <w:rsid w:val="008E3D3C"/>
    <w:rsid w:val="008E4E89"/>
    <w:rsid w:val="0090282D"/>
    <w:rsid w:val="0091595C"/>
    <w:rsid w:val="00925042"/>
    <w:rsid w:val="009472A7"/>
    <w:rsid w:val="00976282"/>
    <w:rsid w:val="0098089C"/>
    <w:rsid w:val="009C14EB"/>
    <w:rsid w:val="009D1B0F"/>
    <w:rsid w:val="009F33CC"/>
    <w:rsid w:val="00A019AE"/>
    <w:rsid w:val="00A03BA2"/>
    <w:rsid w:val="00A3152C"/>
    <w:rsid w:val="00A425E6"/>
    <w:rsid w:val="00A5118C"/>
    <w:rsid w:val="00A518CC"/>
    <w:rsid w:val="00A57A76"/>
    <w:rsid w:val="00A84245"/>
    <w:rsid w:val="00A84B08"/>
    <w:rsid w:val="00A97A86"/>
    <w:rsid w:val="00AC2756"/>
    <w:rsid w:val="00AC2DFB"/>
    <w:rsid w:val="00AD714C"/>
    <w:rsid w:val="00B02924"/>
    <w:rsid w:val="00B0616D"/>
    <w:rsid w:val="00B07E7D"/>
    <w:rsid w:val="00B10E4E"/>
    <w:rsid w:val="00B4372D"/>
    <w:rsid w:val="00B4448A"/>
    <w:rsid w:val="00B55BDE"/>
    <w:rsid w:val="00B7636E"/>
    <w:rsid w:val="00B9254E"/>
    <w:rsid w:val="00B9343C"/>
    <w:rsid w:val="00BC0465"/>
    <w:rsid w:val="00BC3AC1"/>
    <w:rsid w:val="00BC4B3A"/>
    <w:rsid w:val="00BC56C9"/>
    <w:rsid w:val="00BC5B0E"/>
    <w:rsid w:val="00BE0248"/>
    <w:rsid w:val="00BE1AA5"/>
    <w:rsid w:val="00BE28C4"/>
    <w:rsid w:val="00C43FCC"/>
    <w:rsid w:val="00C47058"/>
    <w:rsid w:val="00C63D0C"/>
    <w:rsid w:val="00C90FE6"/>
    <w:rsid w:val="00CC104B"/>
    <w:rsid w:val="00CC219C"/>
    <w:rsid w:val="00CD319D"/>
    <w:rsid w:val="00CD7DE8"/>
    <w:rsid w:val="00CF2C87"/>
    <w:rsid w:val="00CF620C"/>
    <w:rsid w:val="00CF6B21"/>
    <w:rsid w:val="00D13672"/>
    <w:rsid w:val="00D22BCA"/>
    <w:rsid w:val="00D330B0"/>
    <w:rsid w:val="00D45421"/>
    <w:rsid w:val="00D825E8"/>
    <w:rsid w:val="00D90FA5"/>
    <w:rsid w:val="00DC528F"/>
    <w:rsid w:val="00E26CD8"/>
    <w:rsid w:val="00E360BE"/>
    <w:rsid w:val="00E41D56"/>
    <w:rsid w:val="00E60C23"/>
    <w:rsid w:val="00E833CC"/>
    <w:rsid w:val="00EC225B"/>
    <w:rsid w:val="00ED7372"/>
    <w:rsid w:val="00F21594"/>
    <w:rsid w:val="00F26F7C"/>
    <w:rsid w:val="00F8097C"/>
    <w:rsid w:val="00F82F20"/>
    <w:rsid w:val="00F84682"/>
    <w:rsid w:val="00FA6639"/>
    <w:rsid w:val="00FB1C3F"/>
    <w:rsid w:val="00FC5D9C"/>
    <w:rsid w:val="00FD1F8B"/>
    <w:rsid w:val="00FF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FE1B7"/>
  <w15:docId w15:val="{CB9284D2-CEEA-4525-8686-D481E4F62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92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9254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10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E4E"/>
  </w:style>
  <w:style w:type="paragraph" w:styleId="Footer">
    <w:name w:val="footer"/>
    <w:basedOn w:val="Normal"/>
    <w:link w:val="FooterChar"/>
    <w:uiPriority w:val="99"/>
    <w:unhideWhenUsed/>
    <w:rsid w:val="00B10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E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99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92DA8A-4AA2-46E4-AA81-602FF8624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Smith</dc:creator>
  <cp:keywords/>
  <dc:description/>
  <cp:lastModifiedBy>Liz Mannegren</cp:lastModifiedBy>
  <cp:revision>56</cp:revision>
  <dcterms:created xsi:type="dcterms:W3CDTF">2019-11-11T01:29:00Z</dcterms:created>
  <dcterms:modified xsi:type="dcterms:W3CDTF">2020-09-27T23:06:00Z</dcterms:modified>
</cp:coreProperties>
</file>